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bookmarkStart w:id="0" w:name="_GoBack"/>
      <w:bookmarkEnd w:id="0"/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1" w:name="_Hlk43815526"/>
      <w:bookmarkStart w:id="2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1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2"/>
    <w:p w14:paraId="54D3F510" w14:textId="5BFFDCE4" w:rsidR="008B5059" w:rsidRPr="00E1792A" w:rsidRDefault="00131F8E" w:rsidP="00131F8E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131F8E">
        <w:rPr>
          <w:b/>
          <w:color w:val="auto"/>
          <w:sz w:val="40"/>
          <w:szCs w:val="24"/>
        </w:rPr>
        <w:t>Genome and Proteome Data Management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6275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552CB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6275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552CB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6275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552CB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6275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552CB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6275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552CB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6275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552CBC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6275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750FBA7F" w14:textId="4B374160" w:rsidR="00A430C0" w:rsidRPr="00E1792A" w:rsidRDefault="002435E5" w:rsidP="008153A1">
      <w:pPr>
        <w:pStyle w:val="NormalWeb"/>
      </w:pPr>
      <w:r>
        <w:t xml:space="preserve"> </w:t>
      </w:r>
      <w:r w:rsidR="00B873F0">
        <w:t>To provide standard procedures for secure, compliant, and reproducible management of genomic and proteomic datasets generated or curated by DS&amp;AS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1C2932C2" w:rsidR="00A430C0" w:rsidRPr="00E1792A" w:rsidRDefault="002435E5" w:rsidP="008153A1">
      <w:pPr>
        <w:pStyle w:val="NormalWeb"/>
      </w:pPr>
      <w:r>
        <w:t xml:space="preserve"> </w:t>
      </w:r>
      <w:r w:rsidR="00B873F0">
        <w:t>Applies to all genome and proteome data collected, processed, or stored under DS&amp;AS, including raw sequence reads, processed alignments, annotations, and proteomic mass-spectrometry data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09B5D1BE" w14:textId="77777777" w:rsidR="00B873F0" w:rsidRDefault="002435E5" w:rsidP="00B873F0">
      <w:pPr>
        <w:pStyle w:val="NormalWeb"/>
        <w:numPr>
          <w:ilvl w:val="0"/>
          <w:numId w:val="12"/>
        </w:numPr>
      </w:pPr>
      <w:r>
        <w:t xml:space="preserve"> </w:t>
      </w:r>
      <w:r w:rsidR="00B873F0">
        <w:rPr>
          <w:rStyle w:val="Strong"/>
        </w:rPr>
        <w:t>Bioinformatician:</w:t>
      </w:r>
      <w:r w:rsidR="00B873F0">
        <w:t xml:space="preserve"> Oversees data handling and quality control.</w:t>
      </w:r>
    </w:p>
    <w:p w14:paraId="1F3C1AC6" w14:textId="77777777" w:rsidR="00B873F0" w:rsidRDefault="00B873F0" w:rsidP="00B873F0">
      <w:pPr>
        <w:pStyle w:val="NormalWeb"/>
        <w:numPr>
          <w:ilvl w:val="0"/>
          <w:numId w:val="12"/>
        </w:numPr>
      </w:pPr>
      <w:r>
        <w:rPr>
          <w:rStyle w:val="Strong"/>
        </w:rPr>
        <w:t>Data Engineer:</w:t>
      </w:r>
      <w:r>
        <w:t xml:space="preserve"> Maintains secure databases and repositories.</w:t>
      </w:r>
    </w:p>
    <w:p w14:paraId="7D8F408C" w14:textId="6D8B82E3" w:rsidR="00A430C0" w:rsidRPr="00E1792A" w:rsidRDefault="00B873F0" w:rsidP="008153A1">
      <w:pPr>
        <w:pStyle w:val="NormalWeb"/>
        <w:numPr>
          <w:ilvl w:val="0"/>
          <w:numId w:val="12"/>
        </w:numPr>
      </w:pPr>
      <w:r>
        <w:rPr>
          <w:rStyle w:val="Strong"/>
        </w:rPr>
        <w:t>Head of DS&amp;AS:</w:t>
      </w:r>
      <w:r>
        <w:t xml:space="preserve"> Ensures compliance with institutional and regulatory standards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2F55ED79" w14:textId="77777777" w:rsidR="00B873F0" w:rsidRDefault="002435E5" w:rsidP="00B873F0">
      <w:pPr>
        <w:pStyle w:val="NormalWeb"/>
        <w:numPr>
          <w:ilvl w:val="0"/>
          <w:numId w:val="13"/>
        </w:numPr>
      </w:pPr>
      <w:r>
        <w:t xml:space="preserve"> </w:t>
      </w:r>
      <w:r w:rsidR="00B873F0">
        <w:t>Continuous during project lifecycle.</w:t>
      </w:r>
    </w:p>
    <w:p w14:paraId="189F2F5B" w14:textId="10C6C602" w:rsidR="00A430C0" w:rsidRPr="008153A1" w:rsidRDefault="00B873F0" w:rsidP="008153A1">
      <w:pPr>
        <w:pStyle w:val="NormalWeb"/>
        <w:numPr>
          <w:ilvl w:val="0"/>
          <w:numId w:val="13"/>
        </w:numPr>
      </w:pPr>
      <w:r>
        <w:t>Annual data audits to ensure compliance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652D9354" w14:textId="77777777" w:rsidR="00B873F0" w:rsidRDefault="002435E5" w:rsidP="00B873F0">
      <w:pPr>
        <w:pStyle w:val="NormalWeb"/>
        <w:numPr>
          <w:ilvl w:val="0"/>
          <w:numId w:val="14"/>
        </w:numPr>
      </w:pPr>
      <w:r>
        <w:t xml:space="preserve"> </w:t>
      </w:r>
      <w:r w:rsidR="00B873F0">
        <w:t>Secure servers/cloud storage with encryption.</w:t>
      </w:r>
    </w:p>
    <w:p w14:paraId="2079F973" w14:textId="77777777" w:rsidR="00B873F0" w:rsidRDefault="00B873F0" w:rsidP="00B873F0">
      <w:pPr>
        <w:pStyle w:val="NormalWeb"/>
        <w:numPr>
          <w:ilvl w:val="0"/>
          <w:numId w:val="14"/>
        </w:numPr>
      </w:pPr>
      <w:r>
        <w:t>Reference databases (</w:t>
      </w:r>
      <w:proofErr w:type="spellStart"/>
      <w:r>
        <w:t>GenBank</w:t>
      </w:r>
      <w:proofErr w:type="spellEnd"/>
      <w:r>
        <w:t xml:space="preserve">, </w:t>
      </w:r>
      <w:proofErr w:type="spellStart"/>
      <w:r>
        <w:t>UniProt</w:t>
      </w:r>
      <w:proofErr w:type="spellEnd"/>
      <w:r>
        <w:t xml:space="preserve">, </w:t>
      </w:r>
      <w:proofErr w:type="spellStart"/>
      <w:proofErr w:type="gramStart"/>
      <w:r>
        <w:t>Ensembl</w:t>
      </w:r>
      <w:proofErr w:type="spellEnd"/>
      <w:proofErr w:type="gramEnd"/>
      <w:r>
        <w:t>).</w:t>
      </w:r>
    </w:p>
    <w:p w14:paraId="026374E4" w14:textId="77777777" w:rsidR="00B873F0" w:rsidRDefault="00B873F0" w:rsidP="00B873F0">
      <w:pPr>
        <w:pStyle w:val="NormalWeb"/>
        <w:numPr>
          <w:ilvl w:val="0"/>
          <w:numId w:val="14"/>
        </w:numPr>
      </w:pPr>
      <w:r>
        <w:t>Metadata templates (MIAME/MIAPE standards).</w:t>
      </w:r>
    </w:p>
    <w:p w14:paraId="3C880693" w14:textId="77777777" w:rsidR="00B873F0" w:rsidRDefault="00B873F0" w:rsidP="00B873F0">
      <w:pPr>
        <w:pStyle w:val="NormalWeb"/>
        <w:numPr>
          <w:ilvl w:val="0"/>
          <w:numId w:val="14"/>
        </w:numPr>
      </w:pPr>
      <w:r>
        <w:t>Institutional Data Protection and Sharing Policy.</w:t>
      </w:r>
    </w:p>
    <w:p w14:paraId="7F3F2D49" w14:textId="20F95366" w:rsidR="00EF6627" w:rsidRPr="00E1792A" w:rsidRDefault="00EF6627" w:rsidP="00A430C0">
      <w:pPr>
        <w:rPr>
          <w:color w:val="auto"/>
          <w:szCs w:val="24"/>
        </w:rPr>
      </w:pP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0735A161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Data Collection:</w:t>
      </w:r>
      <w:r>
        <w:t xml:space="preserve"> Store raw data in secure servers immediately after sequencing/analysis.</w:t>
      </w:r>
    </w:p>
    <w:p w14:paraId="2F7CAB54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Metadata Capture:</w:t>
      </w:r>
      <w:r>
        <w:t xml:space="preserve"> Document experimental details using MIAME/MIAPE standards.</w:t>
      </w:r>
    </w:p>
    <w:p w14:paraId="5CC58BFB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Quality Control:</w:t>
      </w:r>
      <w:r>
        <w:t xml:space="preserve"> Run sequence/proteome QC (</w:t>
      </w:r>
      <w:proofErr w:type="spellStart"/>
      <w:r>
        <w:t>FastQC</w:t>
      </w:r>
      <w:proofErr w:type="spellEnd"/>
      <w:r>
        <w:t xml:space="preserve">, </w:t>
      </w:r>
      <w:proofErr w:type="spellStart"/>
      <w:r>
        <w:t>ProteoQC</w:t>
      </w:r>
      <w:proofErr w:type="spellEnd"/>
      <w:r>
        <w:t>).</w:t>
      </w:r>
    </w:p>
    <w:p w14:paraId="21980D8D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Access Control:</w:t>
      </w:r>
      <w:r>
        <w:t xml:space="preserve"> Restrict access to sensitive datasets via role-based permissions.</w:t>
      </w:r>
    </w:p>
    <w:p w14:paraId="134C1088" w14:textId="77777777" w:rsidR="00B873F0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Archiving:</w:t>
      </w:r>
      <w:r>
        <w:t xml:space="preserve"> Maintain backups and mirror copies in long-term storage.</w:t>
      </w:r>
    </w:p>
    <w:p w14:paraId="2D343F9E" w14:textId="6822FC7B" w:rsidR="002435E5" w:rsidRPr="002435E5" w:rsidRDefault="00B873F0" w:rsidP="00B873F0">
      <w:pPr>
        <w:pStyle w:val="NormalWeb"/>
        <w:numPr>
          <w:ilvl w:val="0"/>
          <w:numId w:val="15"/>
        </w:numPr>
      </w:pPr>
      <w:r>
        <w:rPr>
          <w:rStyle w:val="Strong"/>
        </w:rPr>
        <w:t>Compliance:</w:t>
      </w:r>
      <w:r>
        <w:t xml:space="preserve"> Ensure anonymisation of sensitive human-derived data before sharing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5CB04A4B" w14:textId="6E36D690" w:rsidR="004378C3" w:rsidRPr="00E1792A" w:rsidRDefault="002435E5" w:rsidP="00B759DA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</w:p>
    <w:bookmarkEnd w:id="4"/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AD41A4" w14:textId="77777777" w:rsidR="00552CBC" w:rsidRDefault="00552CBC">
      <w:pPr>
        <w:spacing w:after="0" w:line="240" w:lineRule="auto"/>
      </w:pPr>
      <w:r>
        <w:separator/>
      </w:r>
    </w:p>
  </w:endnote>
  <w:endnote w:type="continuationSeparator" w:id="0">
    <w:p w14:paraId="2422D382" w14:textId="77777777" w:rsidR="00552CBC" w:rsidRDefault="00552C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6275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6275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3E3312" w14:textId="77777777" w:rsidR="00552CBC" w:rsidRDefault="00552CBC">
      <w:pPr>
        <w:spacing w:after="0" w:line="240" w:lineRule="auto"/>
      </w:pPr>
      <w:r>
        <w:separator/>
      </w:r>
    </w:p>
  </w:footnote>
  <w:footnote w:type="continuationSeparator" w:id="0">
    <w:p w14:paraId="48FAEDF0" w14:textId="77777777" w:rsidR="00552CBC" w:rsidRDefault="00552C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2"/>
    </w:lvlOverride>
  </w:num>
  <w:num w:numId="4">
    <w:abstractNumId w:val="11"/>
  </w:num>
  <w:num w:numId="5">
    <w:abstractNumId w:val="16"/>
  </w:num>
  <w:num w:numId="6">
    <w:abstractNumId w:val="12"/>
  </w:num>
  <w:num w:numId="7">
    <w:abstractNumId w:val="2"/>
    <w:lvlOverride w:ilvl="0">
      <w:startOverride w:val="1"/>
    </w:lvlOverride>
  </w:num>
  <w:num w:numId="8">
    <w:abstractNumId w:val="9"/>
  </w:num>
  <w:num w:numId="9">
    <w:abstractNumId w:val="6"/>
  </w:num>
  <w:num w:numId="10">
    <w:abstractNumId w:val="10"/>
  </w:num>
  <w:num w:numId="11">
    <w:abstractNumId w:val="15"/>
  </w:num>
  <w:num w:numId="12">
    <w:abstractNumId w:val="4"/>
  </w:num>
  <w:num w:numId="13">
    <w:abstractNumId w:val="13"/>
  </w:num>
  <w:num w:numId="14">
    <w:abstractNumId w:val="20"/>
  </w:num>
  <w:num w:numId="15">
    <w:abstractNumId w:val="17"/>
  </w:num>
  <w:num w:numId="16">
    <w:abstractNumId w:val="21"/>
  </w:num>
  <w:num w:numId="17">
    <w:abstractNumId w:val="7"/>
  </w:num>
  <w:num w:numId="18">
    <w:abstractNumId w:val="14"/>
  </w:num>
  <w:num w:numId="19">
    <w:abstractNumId w:val="1"/>
  </w:num>
  <w:num w:numId="20">
    <w:abstractNumId w:val="19"/>
  </w:num>
  <w:num w:numId="21">
    <w:abstractNumId w:val="3"/>
  </w:num>
  <w:num w:numId="22">
    <w:abstractNumId w:val="8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1F8E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62753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2CBC"/>
    <w:rsid w:val="0055410B"/>
    <w:rsid w:val="00560C7F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153A1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2B6C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3713D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E3F86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74E24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FEEE9B-8883-4A4B-9D88-BA4037ADE3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4</cp:revision>
  <cp:lastPrinted>2025-10-06T16:31:00Z</cp:lastPrinted>
  <dcterms:created xsi:type="dcterms:W3CDTF">2025-10-06T16:31:00Z</dcterms:created>
  <dcterms:modified xsi:type="dcterms:W3CDTF">2025-10-06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